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85DEF" w14:textId="555361F8" w:rsidR="006F246D" w:rsidRPr="00007C2D" w:rsidRDefault="006F246D" w:rsidP="006F246D">
      <w:pPr>
        <w:jc w:val="both"/>
        <w:rPr>
          <w:rFonts w:cstheme="minorHAnsi"/>
          <w:sz w:val="28"/>
          <w:szCs w:val="28"/>
        </w:rPr>
      </w:pPr>
      <w:r w:rsidRPr="00007C2D">
        <w:rPr>
          <w:rFonts w:cstheme="minorHAnsi"/>
          <w:sz w:val="28"/>
          <w:szCs w:val="28"/>
        </w:rPr>
        <w:t>Does the World Owe Us a Living?</w:t>
      </w:r>
    </w:p>
    <w:p w14:paraId="48D7DEC6" w14:textId="77777777" w:rsidR="006F246D" w:rsidRPr="00007C2D" w:rsidRDefault="006F246D" w:rsidP="006F246D">
      <w:pPr>
        <w:jc w:val="both"/>
        <w:rPr>
          <w:rFonts w:cstheme="minorHAnsi"/>
          <w:sz w:val="24"/>
          <w:szCs w:val="24"/>
        </w:rPr>
      </w:pPr>
    </w:p>
    <w:p w14:paraId="1E2A8A3A" w14:textId="77777777" w:rsidR="006F246D" w:rsidRPr="00007C2D" w:rsidRDefault="006F246D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 xml:space="preserve">To </w:t>
      </w:r>
      <w:r w:rsidR="00C56B48" w:rsidRPr="00007C2D">
        <w:rPr>
          <w:rFonts w:cstheme="minorHAnsi"/>
          <w:b/>
          <w:bCs/>
          <w:sz w:val="24"/>
          <w:szCs w:val="24"/>
        </w:rPr>
        <w:t>help us answer so challenging a question a vast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literature is</w:t>
      </w:r>
      <w:r w:rsidR="00C56B48" w:rsidRPr="00007C2D">
        <w:rPr>
          <w:rFonts w:cstheme="minorHAnsi"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now available. But it must be read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with caution. Most of it is an undisguised attempt at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 xml:space="preserve">an </w:t>
      </w:r>
      <w:r w:rsidRPr="00007C2D">
        <w:rPr>
          <w:rFonts w:cstheme="minorHAnsi"/>
          <w:b/>
          <w:bCs/>
          <w:sz w:val="24"/>
          <w:szCs w:val="24"/>
        </w:rPr>
        <w:t>apologia</w:t>
      </w:r>
      <w:r w:rsidR="00C56B48" w:rsidRPr="00007C2D">
        <w:rPr>
          <w:rFonts w:cstheme="minorHAnsi"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to the gentiles, at whitewashing the Jew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and putting a halo round his head; in short, at making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him "kosher" in the eyes of the world or even at justifying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him to himself.</w:t>
      </w:r>
    </w:p>
    <w:p w14:paraId="31B91F9B" w14:textId="30B344BC" w:rsidR="006F246D" w:rsidRPr="00007C2D" w:rsidRDefault="00C56B48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sz w:val="24"/>
          <w:szCs w:val="24"/>
        </w:rPr>
        <w:t>Unfortunately, there wa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dmittedly, a time when suc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defence work was vital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necessary. Understandably </w:t>
      </w:r>
      <w:proofErr w:type="gramStart"/>
      <w:r w:rsidRPr="00007C2D">
        <w:rPr>
          <w:rFonts w:cstheme="minorHAnsi"/>
          <w:sz w:val="24"/>
          <w:szCs w:val="24"/>
        </w:rPr>
        <w:t>so;</w:t>
      </w:r>
      <w:proofErr w:type="gramEnd"/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ecause throughout the ag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e were the innocent and pitiful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elpless victims of unbridl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vilification, relentles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ersecution, unabated tortu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ultimate confiscation an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xpulsion. Our very name h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ecome embodied i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glish language as a synony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evil. In the face of suc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deep-rooted </w:t>
      </w:r>
      <w:proofErr w:type="gramStart"/>
      <w:r w:rsidRPr="00007C2D">
        <w:rPr>
          <w:rFonts w:cstheme="minorHAnsi"/>
          <w:sz w:val="24"/>
          <w:szCs w:val="24"/>
        </w:rPr>
        <w:t>hatred</w:t>
      </w:r>
      <w:proofErr w:type="gramEnd"/>
      <w:r w:rsidRPr="00007C2D">
        <w:rPr>
          <w:rFonts w:cstheme="minorHAnsi"/>
          <w:sz w:val="24"/>
          <w:szCs w:val="24"/>
        </w:rPr>
        <w:t xml:space="preserve"> we had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-demonstrate our worth,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how the world what usefu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embers of society we real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ere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639D0DB1" w14:textId="77777777" w:rsidR="006F246D" w:rsidRPr="00007C2D" w:rsidRDefault="006F246D" w:rsidP="006F246D">
      <w:pPr>
        <w:jc w:val="both"/>
        <w:rPr>
          <w:rFonts w:cstheme="minorHAnsi"/>
          <w:b/>
          <w:bCs/>
          <w:sz w:val="24"/>
          <w:szCs w:val="24"/>
        </w:rPr>
      </w:pPr>
    </w:p>
    <w:p w14:paraId="5DCC90AF" w14:textId="0BD77480" w:rsidR="006F246D" w:rsidRPr="00007C2D" w:rsidRDefault="00C56B48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IMPACT OF JEWS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</w:p>
    <w:p w14:paraId="2F626AE7" w14:textId="77777777" w:rsidR="006F246D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Happily, we are now liv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n a world where the Jew is n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onger in such need of vindication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whitewash, of certifica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s human. He h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nvincingly proved himsel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be on a par with his fellow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en, worthy of acceptance 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erit. In all fields of human</w:t>
      </w:r>
      <w:r w:rsidR="006F246D" w:rsidRPr="00007C2D">
        <w:rPr>
          <w:rFonts w:cstheme="minorHAnsi"/>
          <w:sz w:val="24"/>
          <w:szCs w:val="24"/>
        </w:rPr>
        <w:t xml:space="preserve"> </w:t>
      </w:r>
      <w:proofErr w:type="gramStart"/>
      <w:r w:rsidRPr="00007C2D">
        <w:rPr>
          <w:rFonts w:cstheme="minorHAnsi"/>
          <w:sz w:val="24"/>
          <w:szCs w:val="24"/>
        </w:rPr>
        <w:t>endeavour</w:t>
      </w:r>
      <w:proofErr w:type="gramEnd"/>
      <w:r w:rsidRPr="00007C2D">
        <w:rPr>
          <w:rFonts w:cstheme="minorHAnsi"/>
          <w:sz w:val="24"/>
          <w:szCs w:val="24"/>
        </w:rPr>
        <w:t xml:space="preserve"> the Jews now tak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ir place, both as individu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itizens alongside other citizen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as members of a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ation in the ranks of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mity of nations, play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ir part worthily everywhere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orking side by side wi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thers in international deliberation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n the world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port, of science and of art;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esearching, discovering an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nventing, and generally add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the sum-total of hum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rogress, human achievement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77E46CCE" w14:textId="112F00F7" w:rsidR="006F246D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The evidence is overwhelming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ven if we tak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gland alone as an example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e have but to glance at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ames of Jews in the contempora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glish scene to realis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ow many of our people hav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isen to prominence in ou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wn time. We can boast n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ess than ten Privy Councillor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welve Peers, eleven Lif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eers, forty-one Member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arliament, one holder of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rder of Merit, two of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mpanionship of Honour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ifty-four Nobel Prize winner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many others. In loc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overnment we find Jewis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ayors, Lord Mayors, Chairme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Councils, Sheriff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ldermen, Councillors, Justic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Peace. And wha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bout the professions,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rade and business concern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at do so much for the economic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ability and steady developmen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country?</w:t>
      </w:r>
      <w:r w:rsidR="006F246D" w:rsidRPr="00007C2D">
        <w:rPr>
          <w:rFonts w:cstheme="minorHAnsi"/>
          <w:sz w:val="24"/>
          <w:szCs w:val="24"/>
        </w:rPr>
        <w:t xml:space="preserve">  </w:t>
      </w:r>
      <w:r w:rsidRPr="00007C2D">
        <w:rPr>
          <w:rFonts w:cstheme="minorHAnsi"/>
          <w:sz w:val="24"/>
          <w:szCs w:val="24"/>
        </w:rPr>
        <w:t>Yes, and what about the grea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ilanthropists of our time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hom so many universitie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ospitals and social servic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we so much? The same story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a greater or lesser extent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an be repeated in practical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very country in the world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2CFFF620" w14:textId="77777777" w:rsidR="006F246D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Take the United States, f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example. 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n New York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mpact of Jews on the soci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ructure is simply stunning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ir way of life, their mannerism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ir humour, thei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od, their very vocabulary, includ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spicy Yiddish expression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rought over b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ir parents and grandparent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from "der </w:t>
      </w:r>
      <w:proofErr w:type="spellStart"/>
      <w:r w:rsidRPr="00007C2D">
        <w:rPr>
          <w:rFonts w:cstheme="minorHAnsi"/>
          <w:sz w:val="24"/>
          <w:szCs w:val="24"/>
        </w:rPr>
        <w:t>heim</w:t>
      </w:r>
      <w:proofErr w:type="spellEnd"/>
      <w:r w:rsidRPr="00007C2D">
        <w:rPr>
          <w:rFonts w:cstheme="minorHAnsi"/>
          <w:sz w:val="24"/>
          <w:szCs w:val="24"/>
        </w:rPr>
        <w:t>" have stamp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mselves indelibly o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eneral society in which the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ive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643D3930" w14:textId="77777777" w:rsidR="006F246D" w:rsidRPr="00007C2D" w:rsidRDefault="00C56B48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lastRenderedPageBreak/>
        <w:t>Does all this add up to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proof that the world owes us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 living? If the facts show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nything, it is</w:t>
      </w:r>
      <w:r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not that th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world owes us a living but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that, if left alone, we are quit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capable of making our own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living.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</w:p>
    <w:p w14:paraId="5CEE0A03" w14:textId="32ADB314" w:rsidR="006F246D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The picture is characteristic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of Jewish vitality and </w:t>
      </w:r>
      <w:r w:rsidR="006F246D" w:rsidRPr="00007C2D">
        <w:rPr>
          <w:rFonts w:cstheme="minorHAnsi"/>
          <w:sz w:val="24"/>
          <w:szCs w:val="24"/>
        </w:rPr>
        <w:t xml:space="preserve">self-adaptability </w:t>
      </w:r>
      <w:r w:rsidRPr="00007C2D">
        <w:rPr>
          <w:rFonts w:cstheme="minorHAnsi"/>
          <w:sz w:val="24"/>
          <w:szCs w:val="24"/>
        </w:rPr>
        <w:t>throughout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ges, even in times when, fa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rom offering us a living,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orld did its best to make i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mpossible for us to live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79443866" w14:textId="2E3A18BC" w:rsidR="006F246D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Breathtaking has bee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ish contribution to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ivilisations of all countrie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world in all generations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ook where we may, there i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 branch of culture or hum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deavour which Jews hav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t touched and enriched, b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t in literature, medicine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science, art, </w:t>
      </w:r>
      <w:proofErr w:type="gramStart"/>
      <w:r w:rsidRPr="00007C2D">
        <w:rPr>
          <w:rFonts w:cstheme="minorHAnsi"/>
          <w:sz w:val="24"/>
          <w:szCs w:val="24"/>
        </w:rPr>
        <w:t>exploration</w:t>
      </w:r>
      <w:proofErr w:type="gramEnd"/>
      <w:r w:rsidRPr="00007C2D">
        <w:rPr>
          <w:rFonts w:cstheme="minorHAnsi"/>
          <w:sz w:val="24"/>
          <w:szCs w:val="24"/>
        </w:rPr>
        <w:t xml:space="preserve"> 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umanitarianism. All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reat ideals of mankind, now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acitly accepted by decen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eople - those, that is, wh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ve no truck with hippies 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ranks or unprincipled demonstrators-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ve their origins 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ish teachings. The equalit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men, universal peace, lov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righteousness, striving f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ocial justice- none of thes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deals might ever have see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ight of day but for the creativit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Jewish genius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05D3A4AA" w14:textId="77777777" w:rsidR="00A81885" w:rsidRPr="00007C2D" w:rsidRDefault="00A81885" w:rsidP="006F246D">
      <w:pPr>
        <w:jc w:val="both"/>
        <w:rPr>
          <w:rFonts w:cstheme="minorHAnsi"/>
          <w:sz w:val="24"/>
          <w:szCs w:val="24"/>
        </w:rPr>
      </w:pPr>
    </w:p>
    <w:p w14:paraId="34FBF6F6" w14:textId="77777777" w:rsidR="004B5CF3" w:rsidRPr="00007C2D" w:rsidRDefault="00A81885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 xml:space="preserve">Our Answer Has Come </w:t>
      </w:r>
      <w:proofErr w:type="gramStart"/>
      <w:r w:rsidRPr="00007C2D">
        <w:rPr>
          <w:rFonts w:cstheme="minorHAnsi"/>
          <w:b/>
          <w:bCs/>
          <w:sz w:val="24"/>
          <w:szCs w:val="24"/>
        </w:rPr>
        <w:t>In</w:t>
      </w:r>
      <w:proofErr w:type="gramEnd"/>
      <w:r w:rsidRPr="00007C2D">
        <w:rPr>
          <w:rFonts w:cstheme="minorHAnsi"/>
          <w:b/>
          <w:bCs/>
          <w:sz w:val="24"/>
          <w:szCs w:val="24"/>
        </w:rPr>
        <w:t xml:space="preserve"> Our Own Day</w:t>
      </w:r>
    </w:p>
    <w:p w14:paraId="1614EF56" w14:textId="77777777" w:rsidR="004B5CF3" w:rsidRPr="00007C2D" w:rsidRDefault="004B5CF3" w:rsidP="006F246D">
      <w:pPr>
        <w:jc w:val="both"/>
        <w:rPr>
          <w:rFonts w:cstheme="minorHAnsi"/>
          <w:b/>
          <w:bCs/>
          <w:sz w:val="24"/>
          <w:szCs w:val="24"/>
        </w:rPr>
      </w:pPr>
    </w:p>
    <w:p w14:paraId="2EC57666" w14:textId="3C2E794E" w:rsidR="00A81885" w:rsidRPr="00007C2D" w:rsidRDefault="00C56B48" w:rsidP="004B5CF3">
      <w:pPr>
        <w:jc w:val="center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DEBT</w:t>
      </w:r>
    </w:p>
    <w:p w14:paraId="75943C4A" w14:textId="77777777" w:rsidR="00A81885" w:rsidRPr="00007C2D" w:rsidRDefault="00A81885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It</w:t>
      </w:r>
      <w:r w:rsidR="00C56B48" w:rsidRPr="00007C2D">
        <w:rPr>
          <w:rFonts w:cstheme="minorHAnsi"/>
          <w:b/>
          <w:bCs/>
          <w:sz w:val="24"/>
          <w:szCs w:val="24"/>
        </w:rPr>
        <w:t xml:space="preserve"> would be manifestly </w:t>
      </w:r>
      <w:r w:rsidR="00C56B48" w:rsidRPr="00007C2D">
        <w:rPr>
          <w:rFonts w:cstheme="minorHAnsi"/>
          <w:sz w:val="24"/>
          <w:szCs w:val="24"/>
        </w:rPr>
        <w:t>im</w:t>
      </w:r>
      <w:r w:rsidR="00C56B48" w:rsidRPr="00007C2D">
        <w:rPr>
          <w:rFonts w:cstheme="minorHAnsi"/>
          <w:b/>
          <w:bCs/>
          <w:sz w:val="24"/>
          <w:szCs w:val="24"/>
        </w:rPr>
        <w:t>possible,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within the space of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this article, to give a complet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account of the debt the world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owes us. We can but touch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b/>
          <w:bCs/>
          <w:sz w:val="24"/>
          <w:szCs w:val="24"/>
        </w:rPr>
        <w:t>the fringe.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="00C56B48" w:rsidRPr="00007C2D">
        <w:rPr>
          <w:rFonts w:cstheme="minorHAnsi"/>
          <w:sz w:val="24"/>
          <w:szCs w:val="24"/>
        </w:rPr>
        <w:t xml:space="preserve">· </w:t>
      </w:r>
    </w:p>
    <w:p w14:paraId="0D1D26FB" w14:textId="77777777" w:rsidR="00A81885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In England Jewish participa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n the literary and intellectu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ife began in the genera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llowing the re-admiss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under Cromwell. It coul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carcely have begun earlier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the past two centuri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s have contributed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glish letters in every sphe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from every angle. Isaac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and Benjamin </w:t>
      </w:r>
      <w:proofErr w:type="spellStart"/>
      <w:r w:rsidRPr="00007C2D">
        <w:rPr>
          <w:rFonts w:cstheme="minorHAnsi"/>
          <w:sz w:val="24"/>
          <w:szCs w:val="24"/>
        </w:rPr>
        <w:t>d'Israeli</w:t>
      </w:r>
      <w:proofErr w:type="spellEnd"/>
      <w:r w:rsidRPr="00007C2D">
        <w:rPr>
          <w:rFonts w:cstheme="minorHAnsi"/>
          <w:sz w:val="24"/>
          <w:szCs w:val="24"/>
        </w:rPr>
        <w:t>, Zangwill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race Aguilar, Loui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Golding, Philip </w:t>
      </w:r>
      <w:proofErr w:type="spellStart"/>
      <w:r w:rsidRPr="00007C2D">
        <w:rPr>
          <w:rFonts w:cstheme="minorHAnsi"/>
          <w:sz w:val="24"/>
          <w:szCs w:val="24"/>
        </w:rPr>
        <w:t>Guedalla</w:t>
      </w:r>
      <w:proofErr w:type="spellEnd"/>
      <w:r w:rsidRPr="00007C2D">
        <w:rPr>
          <w:rFonts w:cstheme="minorHAnsi"/>
          <w:sz w:val="24"/>
          <w:szCs w:val="24"/>
        </w:rPr>
        <w:t>, L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B. </w:t>
      </w:r>
      <w:proofErr w:type="spellStart"/>
      <w:r w:rsidRPr="00007C2D">
        <w:rPr>
          <w:rFonts w:cstheme="minorHAnsi"/>
          <w:sz w:val="24"/>
          <w:szCs w:val="24"/>
        </w:rPr>
        <w:t>Namier</w:t>
      </w:r>
      <w:proofErr w:type="spellEnd"/>
      <w:r w:rsidRPr="00007C2D">
        <w:rPr>
          <w:rFonts w:cstheme="minorHAnsi"/>
          <w:sz w:val="24"/>
          <w:szCs w:val="24"/>
        </w:rPr>
        <w:t>, Israel Gollancz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re but a few of the names tha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pring to mind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42468B79" w14:textId="77777777" w:rsidR="002652CA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France in medieval tim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d Jewish poets and troubadours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udents of old Frenc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day are indebted to Rashi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the store of words which 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s provided in his immort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mmentary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63CD1D77" w14:textId="77777777" w:rsidR="002652CA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Italy owes its oldest specimen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Apulian (Sou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talian) literature to the translation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Jewish religiou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oetry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56899659" w14:textId="77777777" w:rsidR="002652CA" w:rsidRPr="00007C2D" w:rsidRDefault="00C56B48" w:rsidP="006F246D">
      <w:pPr>
        <w:jc w:val="both"/>
        <w:rPr>
          <w:rFonts w:cstheme="minorHAnsi"/>
          <w:i/>
          <w:iCs/>
          <w:sz w:val="24"/>
          <w:szCs w:val="24"/>
        </w:rPr>
      </w:pPr>
      <w:r w:rsidRPr="00007C2D">
        <w:rPr>
          <w:rFonts w:cstheme="minorHAnsi"/>
          <w:sz w:val="24"/>
          <w:szCs w:val="24"/>
        </w:rPr>
        <w:t>Germany is up to its neck 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debt to its Jews. It had a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ish Minne-Singer seve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undred years ago. The transla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of the </w:t>
      </w:r>
      <w:r w:rsidRPr="00007C2D">
        <w:rPr>
          <w:rFonts w:cstheme="minorHAnsi"/>
          <w:i/>
          <w:iCs/>
          <w:sz w:val="24"/>
          <w:szCs w:val="24"/>
        </w:rPr>
        <w:t xml:space="preserve">Parsifal </w:t>
      </w:r>
      <w:r w:rsidRPr="00007C2D">
        <w:rPr>
          <w:rFonts w:cstheme="minorHAnsi"/>
          <w:sz w:val="24"/>
          <w:szCs w:val="24"/>
        </w:rPr>
        <w:t>was don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ith Jewish help. A collec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jokes made by a Jew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ur hundred years ago provid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hakespeare with materi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some of his humour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oses Mendelssohn virtual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unded modern Germ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ilosophic-aesthetic criticism.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eine was among the foremos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uropean writers of his ag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one of the greatest Germ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poets of all times. 0 </w:t>
      </w:r>
      <w:r w:rsidRPr="00007C2D">
        <w:rPr>
          <w:rFonts w:cstheme="minorHAnsi"/>
          <w:i/>
          <w:iCs/>
          <w:sz w:val="24"/>
          <w:szCs w:val="24"/>
        </w:rPr>
        <w:t>yes,</w:t>
      </w:r>
      <w:r w:rsidR="006F246D" w:rsidRPr="00007C2D">
        <w:rPr>
          <w:rFonts w:cstheme="minorHAnsi"/>
          <w:i/>
          <w:iCs/>
          <w:sz w:val="24"/>
          <w:szCs w:val="24"/>
        </w:rPr>
        <w:t xml:space="preserve"> </w:t>
      </w:r>
      <w:r w:rsidRPr="00007C2D">
        <w:rPr>
          <w:rFonts w:cstheme="minorHAnsi"/>
          <w:i/>
          <w:iCs/>
          <w:sz w:val="24"/>
          <w:szCs w:val="24"/>
        </w:rPr>
        <w:t>Germany owes a great deal to</w:t>
      </w:r>
      <w:r w:rsidR="006F246D" w:rsidRPr="00007C2D">
        <w:rPr>
          <w:rFonts w:cstheme="minorHAnsi"/>
          <w:i/>
          <w:iCs/>
          <w:sz w:val="24"/>
          <w:szCs w:val="24"/>
        </w:rPr>
        <w:t xml:space="preserve"> </w:t>
      </w:r>
      <w:r w:rsidRPr="00007C2D">
        <w:rPr>
          <w:rFonts w:cstheme="minorHAnsi"/>
          <w:i/>
          <w:iCs/>
          <w:sz w:val="24"/>
          <w:szCs w:val="24"/>
        </w:rPr>
        <w:t xml:space="preserve">the </w:t>
      </w:r>
      <w:proofErr w:type="gramStart"/>
      <w:r w:rsidRPr="00007C2D">
        <w:rPr>
          <w:rFonts w:cstheme="minorHAnsi"/>
          <w:i/>
          <w:iCs/>
          <w:sz w:val="24"/>
          <w:szCs w:val="24"/>
        </w:rPr>
        <w:t>Jews</w:t>
      </w:r>
      <w:proofErr w:type="gramEnd"/>
      <w:r w:rsidRPr="00007C2D">
        <w:rPr>
          <w:rFonts w:cstheme="minorHAnsi"/>
          <w:i/>
          <w:iCs/>
          <w:sz w:val="24"/>
          <w:szCs w:val="24"/>
        </w:rPr>
        <w:t xml:space="preserve"> and we shall long</w:t>
      </w:r>
      <w:r w:rsidR="006F246D" w:rsidRPr="00007C2D">
        <w:rPr>
          <w:rFonts w:cstheme="minorHAnsi"/>
          <w:i/>
          <w:iCs/>
          <w:sz w:val="24"/>
          <w:szCs w:val="24"/>
        </w:rPr>
        <w:t xml:space="preserve"> </w:t>
      </w:r>
      <w:r w:rsidRPr="00007C2D">
        <w:rPr>
          <w:rFonts w:cstheme="minorHAnsi"/>
          <w:i/>
          <w:iCs/>
          <w:sz w:val="24"/>
          <w:szCs w:val="24"/>
        </w:rPr>
        <w:t>remember how generously she</w:t>
      </w:r>
      <w:r w:rsidR="006F246D" w:rsidRPr="00007C2D">
        <w:rPr>
          <w:rFonts w:cstheme="minorHAnsi"/>
          <w:i/>
          <w:iCs/>
          <w:sz w:val="24"/>
          <w:szCs w:val="24"/>
        </w:rPr>
        <w:t xml:space="preserve"> </w:t>
      </w:r>
      <w:r w:rsidRPr="00007C2D">
        <w:rPr>
          <w:rFonts w:cstheme="minorHAnsi"/>
          <w:i/>
          <w:iCs/>
          <w:sz w:val="24"/>
          <w:szCs w:val="24"/>
        </w:rPr>
        <w:t>repaid them!</w:t>
      </w:r>
      <w:r w:rsidR="006F246D" w:rsidRPr="00007C2D">
        <w:rPr>
          <w:rFonts w:cstheme="minorHAnsi"/>
          <w:i/>
          <w:iCs/>
          <w:sz w:val="24"/>
          <w:szCs w:val="24"/>
        </w:rPr>
        <w:t xml:space="preserve"> </w:t>
      </w:r>
    </w:p>
    <w:p w14:paraId="3E6630FE" w14:textId="5DF0859E" w:rsidR="002652CA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lastRenderedPageBreak/>
        <w:t>Spain, too, owed its Jew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 cultural debt and she als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howed her appreciation in he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wn inimitable way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sam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an be said of Portugal and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ussia and of many Mosle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untries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2FF1BEEA" w14:textId="2DD13237" w:rsidR="002652CA" w:rsidRPr="00007C2D" w:rsidRDefault="00C56B48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Jews pioneered eve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ranch of scientific endeavour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y played a part in develop</w:t>
      </w:r>
      <w:r w:rsidR="007003C4" w:rsidRPr="00007C2D">
        <w:rPr>
          <w:rFonts w:cstheme="minorHAnsi"/>
          <w:sz w:val="24"/>
          <w:szCs w:val="24"/>
        </w:rPr>
        <w:t>ing the instruments necessa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for sailing round the world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They were the map maker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 world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They made possib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 discovery of America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They sailed in Columbus'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ship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They helped wi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equipment and finance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Man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of them were actual explorers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7838BC47" w14:textId="77777777" w:rsidR="002652CA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It has been claimed that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enaissance of the 15th centu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ight not have com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bout if not for the par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layed by Jew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As translator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Greek, Latin and Arabic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reasures into Hebrew the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erved as a link between thes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utually hostile section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ivilisation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1F3CF0E0" w14:textId="77777777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 xml:space="preserve">Jewish interest in art, </w:t>
      </w:r>
      <w:proofErr w:type="gramStart"/>
      <w:r w:rsidRPr="00007C2D">
        <w:rPr>
          <w:rFonts w:cstheme="minorHAnsi"/>
          <w:sz w:val="24"/>
          <w:szCs w:val="24"/>
        </w:rPr>
        <w:t>music</w:t>
      </w:r>
      <w:proofErr w:type="gramEnd"/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drama bas a long history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Seventy-five per cent of Europe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painting before </w:t>
      </w:r>
      <w:r w:rsidR="002652CA" w:rsidRPr="00007C2D">
        <w:rPr>
          <w:rFonts w:cstheme="minorHAnsi"/>
          <w:sz w:val="24"/>
          <w:szCs w:val="24"/>
        </w:rPr>
        <w:t>1</w:t>
      </w:r>
      <w:r w:rsidRPr="00007C2D">
        <w:rPr>
          <w:rFonts w:cstheme="minorHAnsi"/>
          <w:sz w:val="24"/>
          <w:szCs w:val="24"/>
        </w:rPr>
        <w:t>500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present era deals wi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iblical subject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Rembrand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onstantly leaned on the Bib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be often turned to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ish quarter of Amsterda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local colour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Jews we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asters of gem-cutting, engrav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metal cutting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Miniature painting in the 18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19th centuries is associat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ith Jewish name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Jews were great patrons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usic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Richard Wagner admitt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at, but for them, al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opera houses and concer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lls would have been mo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an half empty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But he w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still an </w:t>
      </w:r>
      <w:proofErr w:type="spellStart"/>
      <w:r w:rsidRPr="00007C2D">
        <w:rPr>
          <w:rFonts w:cstheme="minorHAnsi"/>
          <w:sz w:val="24"/>
          <w:szCs w:val="24"/>
        </w:rPr>
        <w:t>anti-semite</w:t>
      </w:r>
      <w:proofErr w:type="spellEnd"/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Eve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ichard Wagner found that, 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pite of his hatred, Jews we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mong his finest interpreter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his most practical supporters</w:t>
      </w:r>
      <w:r w:rsidR="002652CA" w:rsidRPr="00007C2D">
        <w:rPr>
          <w:rFonts w:cstheme="minorHAnsi"/>
          <w:sz w:val="24"/>
          <w:szCs w:val="24"/>
        </w:rPr>
        <w:t>.</w:t>
      </w:r>
    </w:p>
    <w:p w14:paraId="7F1F36FC" w14:textId="77777777" w:rsidR="008B47F8" w:rsidRPr="00007C2D" w:rsidRDefault="002652CA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 list of Jewish inventor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in the Middle Ages is very impressive</w:t>
      </w:r>
      <w:r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 xml:space="preserve">The </w:t>
      </w:r>
      <w:proofErr w:type="spellStart"/>
      <w:r w:rsidR="007003C4" w:rsidRPr="00007C2D">
        <w:rPr>
          <w:rFonts w:cstheme="minorHAnsi"/>
          <w:sz w:val="24"/>
          <w:szCs w:val="24"/>
        </w:rPr>
        <w:t>Ralbag</w:t>
      </w:r>
      <w:proofErr w:type="spellEnd"/>
      <w:r w:rsidR="007003C4" w:rsidRPr="00007C2D">
        <w:rPr>
          <w:rFonts w:cstheme="minorHAnsi"/>
          <w:sz w:val="24"/>
          <w:szCs w:val="24"/>
        </w:rPr>
        <w:t xml:space="preserve"> di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much work (besides writ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Biblical commentaries) o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i/>
          <w:iCs/>
          <w:sz w:val="24"/>
          <w:szCs w:val="24"/>
        </w:rPr>
        <w:t xml:space="preserve">camera obscura </w:t>
      </w:r>
      <w:r w:rsidR="007003C4" w:rsidRPr="00007C2D">
        <w:rPr>
          <w:rFonts w:cstheme="minorHAnsi"/>
          <w:sz w:val="24"/>
          <w:szCs w:val="24"/>
        </w:rPr>
        <w:t>on which de</w:t>
      </w:r>
      <w:r w:rsidR="008B47F8" w:rsidRPr="00007C2D">
        <w:rPr>
          <w:rFonts w:cstheme="minorHAnsi"/>
          <w:sz w:val="24"/>
          <w:szCs w:val="24"/>
        </w:rPr>
        <w:t>p</w:t>
      </w:r>
      <w:r w:rsidR="007003C4" w:rsidRPr="00007C2D">
        <w:rPr>
          <w:rFonts w:cstheme="minorHAnsi"/>
          <w:sz w:val="24"/>
          <w:szCs w:val="24"/>
        </w:rPr>
        <w:t>end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8B47F8" w:rsidRPr="00007C2D">
        <w:rPr>
          <w:rFonts w:cstheme="minorHAnsi"/>
          <w:sz w:val="24"/>
          <w:szCs w:val="24"/>
        </w:rPr>
        <w:t>photography</w:t>
      </w:r>
      <w:r w:rsidR="007003C4" w:rsidRPr="00007C2D">
        <w:rPr>
          <w:rFonts w:cstheme="minorHAnsi"/>
          <w:sz w:val="24"/>
          <w:szCs w:val="24"/>
        </w:rPr>
        <w:t xml:space="preserve"> and cinematography</w:t>
      </w:r>
      <w:r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The</w:t>
      </w:r>
      <w:r w:rsidR="008B47F8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re-invent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of gunpowder was a Jew</w:t>
      </w:r>
      <w:r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Italian compatriot was a hydraulic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engineer</w:t>
      </w:r>
      <w:r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 xml:space="preserve">A </w:t>
      </w:r>
      <w:proofErr w:type="spellStart"/>
      <w:r w:rsidR="007003C4" w:rsidRPr="00007C2D">
        <w:rPr>
          <w:rFonts w:cstheme="minorHAnsi"/>
          <w:sz w:val="24"/>
          <w:szCs w:val="24"/>
        </w:rPr>
        <w:t>Marano</w:t>
      </w:r>
      <w:proofErr w:type="spellEnd"/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was a bridge builder in Brazi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ree hundred years ago</w:t>
      </w:r>
      <w:r w:rsidRPr="00007C2D">
        <w:rPr>
          <w:rFonts w:cstheme="minorHAnsi"/>
          <w:sz w:val="24"/>
          <w:szCs w:val="24"/>
        </w:rPr>
        <w:t xml:space="preserve">.   </w:t>
      </w:r>
    </w:p>
    <w:p w14:paraId="5EDA1991" w14:textId="6F42E7E5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 xml:space="preserve">In physics and </w:t>
      </w:r>
      <w:proofErr w:type="gramStart"/>
      <w:r w:rsidRPr="00007C2D">
        <w:rPr>
          <w:rFonts w:cstheme="minorHAnsi"/>
          <w:sz w:val="24"/>
          <w:szCs w:val="24"/>
        </w:rPr>
        <w:t>mathematics</w:t>
      </w:r>
      <w:proofErr w:type="gramEnd"/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e had Einstein for relativity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iels Bohr for theoretical physic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ames Franck for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quantum theory, Gustav Hertz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ho researched into the theo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atoms and Professor Jam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ylvester, who was reputed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e the greatest pure mathematici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19th century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Jewish names are connect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ith the earliest automobiles, with petroleum refinement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ith the thermos flask,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agneto ignition needle,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telegraphic </w:t>
      </w:r>
      <w:proofErr w:type="gramStart"/>
      <w:r w:rsidRPr="00007C2D">
        <w:rPr>
          <w:rFonts w:cstheme="minorHAnsi"/>
          <w:sz w:val="24"/>
          <w:szCs w:val="24"/>
        </w:rPr>
        <w:t>transmitter</w:t>
      </w:r>
      <w:proofErr w:type="gramEnd"/>
      <w:r w:rsidRPr="00007C2D">
        <w:rPr>
          <w:rFonts w:cstheme="minorHAnsi"/>
          <w:sz w:val="24"/>
          <w:szCs w:val="24"/>
        </w:rPr>
        <w:t xml:space="preserve"> and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division of electrical energy</w:t>
      </w:r>
      <w:r w:rsidR="002652CA" w:rsidRPr="00007C2D">
        <w:rPr>
          <w:rFonts w:cstheme="minorHAnsi"/>
          <w:sz w:val="24"/>
          <w:szCs w:val="24"/>
        </w:rPr>
        <w:t xml:space="preserve">.  </w:t>
      </w:r>
    </w:p>
    <w:p w14:paraId="1C0351C2" w14:textId="77777777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Space travel, wireless, radio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oto-electricity, aviation -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ll are connected with Jewis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ame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chief engineer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Zeppelin works was Jewish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microphone an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ramophone were invented b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 Jew, Emil Berliner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sew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achine, as is well known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as the child of a Jewish inventiv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rain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first bicyc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actory in Coventry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ngland, was established b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one of our </w:t>
      </w:r>
      <w:proofErr w:type="gramStart"/>
      <w:r w:rsidRPr="00007C2D">
        <w:rPr>
          <w:rFonts w:cstheme="minorHAnsi"/>
          <w:sz w:val="24"/>
          <w:szCs w:val="24"/>
        </w:rPr>
        <w:t>fraternity</w:t>
      </w:r>
      <w:proofErr w:type="gramEnd"/>
      <w:r w:rsidR="002652CA" w:rsidRPr="00007C2D">
        <w:rPr>
          <w:rFonts w:cstheme="minorHAnsi"/>
          <w:sz w:val="24"/>
          <w:szCs w:val="24"/>
        </w:rPr>
        <w:t>.</w:t>
      </w:r>
      <w:r w:rsidR="008B47F8" w:rsidRPr="00007C2D">
        <w:rPr>
          <w:rFonts w:cstheme="minorHAnsi"/>
          <w:sz w:val="24"/>
          <w:szCs w:val="24"/>
        </w:rPr>
        <w:t xml:space="preserve">  </w:t>
      </w:r>
      <w:r w:rsidRPr="00007C2D">
        <w:rPr>
          <w:rFonts w:cstheme="minorHAnsi"/>
          <w:sz w:val="24"/>
          <w:szCs w:val="24"/>
        </w:rPr>
        <w:t>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ost eminent nautical enginee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early Victorian tim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as a Jew, Joseph Samuda</w:t>
      </w:r>
      <w:r w:rsidR="002652CA" w:rsidRPr="00007C2D">
        <w:rPr>
          <w:rFonts w:cstheme="minorHAnsi"/>
          <w:sz w:val="24"/>
          <w:szCs w:val="24"/>
        </w:rPr>
        <w:t xml:space="preserve">. </w:t>
      </w:r>
      <w:r w:rsidR="008B47F8" w:rsidRPr="00007C2D">
        <w:rPr>
          <w:rFonts w:cstheme="minorHAnsi"/>
          <w:sz w:val="24"/>
          <w:szCs w:val="24"/>
        </w:rPr>
        <w:t xml:space="preserve">  </w:t>
      </w:r>
      <w:r w:rsidRPr="00007C2D">
        <w:rPr>
          <w:rFonts w:cstheme="minorHAnsi"/>
          <w:sz w:val="24"/>
          <w:szCs w:val="24"/>
        </w:rPr>
        <w:t>For discovering the capilla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electrometer and for colou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otography Gabriel Lipm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received a Nobel prize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afety-match was invented b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 Italian Jew and the firs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calculating machine by Abraha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ern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Atomic energ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would have been </w:t>
      </w:r>
      <w:r w:rsidR="008B47F8" w:rsidRPr="00007C2D">
        <w:rPr>
          <w:rFonts w:cstheme="minorHAnsi"/>
          <w:sz w:val="24"/>
          <w:szCs w:val="24"/>
        </w:rPr>
        <w:t>inconceivable</w:t>
      </w:r>
      <w:r w:rsidRPr="00007C2D">
        <w:rPr>
          <w:rFonts w:cstheme="minorHAnsi"/>
          <w:sz w:val="24"/>
          <w:szCs w:val="24"/>
        </w:rPr>
        <w:t xml:space="preserve"> but for Einstein's concep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relationship of mas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energy</w:t>
      </w:r>
      <w:r w:rsidR="008B47F8" w:rsidRPr="00007C2D">
        <w:rPr>
          <w:rFonts w:cstheme="minorHAnsi"/>
          <w:sz w:val="24"/>
          <w:szCs w:val="24"/>
        </w:rPr>
        <w:t>.</w:t>
      </w:r>
    </w:p>
    <w:p w14:paraId="30BA9275" w14:textId="77777777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lastRenderedPageBreak/>
        <w:t>As for medicine, the debt i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ltogether incalculable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In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Middle Ages half of the </w:t>
      </w:r>
      <w:proofErr w:type="gramStart"/>
      <w:r w:rsidRPr="00007C2D">
        <w:rPr>
          <w:rFonts w:cstheme="minorHAnsi"/>
          <w:sz w:val="24"/>
          <w:szCs w:val="24"/>
        </w:rPr>
        <w:t>bes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known</w:t>
      </w:r>
      <w:proofErr w:type="gramEnd"/>
      <w:r w:rsidRPr="00007C2D">
        <w:rPr>
          <w:rFonts w:cstheme="minorHAnsi"/>
          <w:sz w:val="24"/>
          <w:szCs w:val="24"/>
        </w:rPr>
        <w:t xml:space="preserve"> Jewish scholars -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aimonides, Judah Halevi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mmanuel of Rome - we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ysician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Between the Midd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ges and the 18th centu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no fewer than 2,168 </w:t>
      </w:r>
      <w:proofErr w:type="spellStart"/>
      <w:r w:rsidRPr="00007C2D">
        <w:rPr>
          <w:rFonts w:cstheme="minorHAnsi"/>
          <w:sz w:val="24"/>
          <w:szCs w:val="24"/>
        </w:rPr>
        <w:t>Jewis</w:t>
      </w:r>
      <w:proofErr w:type="spellEnd"/>
    </w:p>
    <w:p w14:paraId="3710E0A8" w14:textId="0227176E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hysicians have been enumerated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In modern times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umber is legion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A remarkab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umber, both in the 19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in the 20th centurie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ere Germans who late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und a home in America</w:t>
      </w:r>
      <w:r w:rsidR="002652CA" w:rsidRPr="00007C2D">
        <w:rPr>
          <w:rFonts w:cstheme="minorHAnsi"/>
          <w:sz w:val="24"/>
          <w:szCs w:val="24"/>
        </w:rPr>
        <w:t xml:space="preserve">.   </w:t>
      </w:r>
      <w:proofErr w:type="spellStart"/>
      <w:r w:rsidRPr="00007C2D">
        <w:rPr>
          <w:rFonts w:cstheme="minorHAnsi"/>
          <w:sz w:val="24"/>
          <w:szCs w:val="24"/>
        </w:rPr>
        <w:t>Haffkine's</w:t>
      </w:r>
      <w:proofErr w:type="spellEnd"/>
      <w:r w:rsidRPr="00007C2D">
        <w:rPr>
          <w:rFonts w:cstheme="minorHAnsi"/>
          <w:sz w:val="24"/>
          <w:szCs w:val="24"/>
        </w:rPr>
        <w:t xml:space="preserve"> work for India, 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8B47F8" w:rsidRPr="00007C2D">
        <w:rPr>
          <w:rFonts w:cstheme="minorHAnsi"/>
          <w:sz w:val="24"/>
          <w:szCs w:val="24"/>
        </w:rPr>
        <w:t>his</w:t>
      </w:r>
      <w:r w:rsidRPr="00007C2D">
        <w:rPr>
          <w:rFonts w:cstheme="minorHAnsi"/>
          <w:sz w:val="24"/>
          <w:szCs w:val="24"/>
        </w:rPr>
        <w:t xml:space="preserve"> fight against cholera an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bubonic plague, won hi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gratitude of the Indi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overnment, which named the</w:t>
      </w:r>
      <w:r w:rsidR="006F246D" w:rsidRPr="00007C2D">
        <w:rPr>
          <w:rFonts w:cstheme="minorHAnsi"/>
          <w:sz w:val="24"/>
          <w:szCs w:val="24"/>
        </w:rPr>
        <w:t xml:space="preserve"> </w:t>
      </w:r>
      <w:proofErr w:type="spellStart"/>
      <w:r w:rsidRPr="00007C2D">
        <w:rPr>
          <w:rFonts w:cstheme="minorHAnsi"/>
          <w:sz w:val="24"/>
          <w:szCs w:val="24"/>
        </w:rPr>
        <w:t>Haffkine</w:t>
      </w:r>
      <w:proofErr w:type="spellEnd"/>
      <w:r w:rsidRPr="00007C2D">
        <w:rPr>
          <w:rFonts w:cstheme="minorHAnsi"/>
          <w:sz w:val="24"/>
          <w:szCs w:val="24"/>
        </w:rPr>
        <w:t xml:space="preserve"> Institute of Bacteriolog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fter him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But this di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t make India pro-Israel today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455D78DB" w14:textId="18F4D0FF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Ehrlich discovered salvars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for the treatment of </w:t>
      </w:r>
      <w:r w:rsidR="004B5CF3" w:rsidRPr="00007C2D">
        <w:rPr>
          <w:rFonts w:cstheme="minorHAnsi"/>
          <w:sz w:val="24"/>
          <w:szCs w:val="24"/>
        </w:rPr>
        <w:t>syphilis</w:t>
      </w:r>
      <w:r w:rsidR="008B47F8" w:rsidRPr="00007C2D">
        <w:rPr>
          <w:rFonts w:cstheme="minorHAnsi"/>
          <w:sz w:val="24"/>
          <w:szCs w:val="24"/>
        </w:rPr>
        <w:t>.</w:t>
      </w:r>
      <w:r w:rsidR="002652CA" w:rsidRPr="00007C2D">
        <w:rPr>
          <w:rFonts w:cstheme="minorHAnsi"/>
          <w:sz w:val="24"/>
          <w:szCs w:val="24"/>
        </w:rPr>
        <w:t xml:space="preserve">   </w:t>
      </w:r>
      <w:r w:rsidRPr="00007C2D">
        <w:rPr>
          <w:rFonts w:cstheme="minorHAnsi"/>
          <w:sz w:val="24"/>
          <w:szCs w:val="24"/>
        </w:rPr>
        <w:t>Albert Neisser,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acteriologist, identified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rganism of gonorrhoea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4180B831" w14:textId="77777777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Scientific dentistry w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ioneered by Hollander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617E481D" w14:textId="77777777" w:rsidR="008B47F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The director of the Institut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for Cancer Research in Berl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as at one time a Jew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Vitamin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hormones, insul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the treatment of infantil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aralysis all owe their discove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Jew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Boris Cha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was associated with Flem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nd Florey in the discover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penicillin and shared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bel prize with them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Jon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alk discovered the vaccine f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polio</w:t>
      </w:r>
      <w:r w:rsidR="002652CA" w:rsidRPr="00007C2D">
        <w:rPr>
          <w:rFonts w:cstheme="minorHAnsi"/>
          <w:sz w:val="24"/>
          <w:szCs w:val="24"/>
        </w:rPr>
        <w:t xml:space="preserve">.   </w:t>
      </w:r>
      <w:proofErr w:type="spellStart"/>
      <w:r w:rsidRPr="00007C2D">
        <w:rPr>
          <w:rFonts w:cstheme="minorHAnsi"/>
          <w:sz w:val="24"/>
          <w:szCs w:val="24"/>
        </w:rPr>
        <w:t>Zigmund</w:t>
      </w:r>
      <w:proofErr w:type="spellEnd"/>
      <w:r w:rsidRPr="00007C2D">
        <w:rPr>
          <w:rFonts w:cstheme="minorHAnsi"/>
          <w:sz w:val="24"/>
          <w:szCs w:val="24"/>
        </w:rPr>
        <w:t xml:space="preserve"> Freud founded</w:t>
      </w:r>
      <w:r w:rsidR="006F246D" w:rsidRPr="00007C2D">
        <w:rPr>
          <w:rFonts w:cstheme="minorHAnsi"/>
          <w:sz w:val="24"/>
          <w:szCs w:val="24"/>
        </w:rPr>
        <w:t xml:space="preserve"> </w:t>
      </w:r>
      <w:proofErr w:type="gramStart"/>
      <w:r w:rsidRPr="00007C2D">
        <w:rPr>
          <w:rFonts w:cstheme="minorHAnsi"/>
          <w:sz w:val="24"/>
          <w:szCs w:val="24"/>
        </w:rPr>
        <w:t>psycho-analysis</w:t>
      </w:r>
      <w:proofErr w:type="gramEnd"/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09911944" w14:textId="77777777" w:rsidR="004B5CF3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So involved and so intertwin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is the contribution of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s to medicine that a conscientious</w:t>
      </w:r>
      <w:r w:rsidR="006F246D" w:rsidRPr="00007C2D">
        <w:rPr>
          <w:rFonts w:cstheme="minorHAnsi"/>
          <w:sz w:val="24"/>
          <w:szCs w:val="24"/>
        </w:rPr>
        <w:t xml:space="preserve"> </w:t>
      </w:r>
      <w:proofErr w:type="spellStart"/>
      <w:r w:rsidRPr="00007C2D">
        <w:rPr>
          <w:rFonts w:cstheme="minorHAnsi"/>
          <w:sz w:val="24"/>
          <w:szCs w:val="24"/>
        </w:rPr>
        <w:t>anti-semite</w:t>
      </w:r>
      <w:proofErr w:type="spellEnd"/>
      <w:r w:rsidRPr="00007C2D">
        <w:rPr>
          <w:rFonts w:cstheme="minorHAnsi"/>
          <w:sz w:val="24"/>
          <w:szCs w:val="24"/>
        </w:rPr>
        <w:t xml:space="preserve"> coul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t possibly undergo a cure</w:t>
      </w:r>
      <w:r w:rsidR="002652CA" w:rsidRPr="00007C2D">
        <w:rPr>
          <w:rFonts w:cstheme="minorHAnsi"/>
          <w:sz w:val="24"/>
          <w:szCs w:val="24"/>
        </w:rPr>
        <w:t xml:space="preserve">.  </w:t>
      </w:r>
      <w:r w:rsidR="008B47F8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 non-Jewish medical man,</w:t>
      </w:r>
      <w:r w:rsidR="006F246D" w:rsidRPr="00007C2D">
        <w:rPr>
          <w:rFonts w:cstheme="minorHAnsi"/>
          <w:sz w:val="24"/>
          <w:szCs w:val="24"/>
        </w:rPr>
        <w:t xml:space="preserve"> </w:t>
      </w:r>
      <w:proofErr w:type="spellStart"/>
      <w:r w:rsidRPr="00007C2D">
        <w:rPr>
          <w:rFonts w:cstheme="minorHAnsi"/>
          <w:sz w:val="24"/>
          <w:szCs w:val="24"/>
        </w:rPr>
        <w:t>Dr</w:t>
      </w:r>
      <w:r w:rsidR="002652CA" w:rsidRPr="00007C2D">
        <w:rPr>
          <w:rFonts w:cstheme="minorHAnsi"/>
          <w:sz w:val="24"/>
          <w:szCs w:val="24"/>
        </w:rPr>
        <w:t>.</w:t>
      </w:r>
      <w:proofErr w:type="spellEnd"/>
      <w:r w:rsidR="002652CA" w:rsidRPr="00007C2D">
        <w:rPr>
          <w:rFonts w:cstheme="minorHAnsi"/>
          <w:sz w:val="24"/>
          <w:szCs w:val="24"/>
        </w:rPr>
        <w:t xml:space="preserve">   </w:t>
      </w:r>
      <w:proofErr w:type="spellStart"/>
      <w:r w:rsidRPr="00007C2D">
        <w:rPr>
          <w:rFonts w:cstheme="minorHAnsi"/>
          <w:sz w:val="24"/>
          <w:szCs w:val="24"/>
        </w:rPr>
        <w:t>Lukatchewsky</w:t>
      </w:r>
      <w:proofErr w:type="spellEnd"/>
      <w:r w:rsidRPr="00007C2D">
        <w:rPr>
          <w:rFonts w:cstheme="minorHAnsi"/>
          <w:sz w:val="24"/>
          <w:szCs w:val="24"/>
        </w:rPr>
        <w:t>, has humorous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ummed up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quandary of a Nazi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"If he h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8B47F8" w:rsidRPr="00007C2D">
        <w:rPr>
          <w:rFonts w:cstheme="minorHAnsi"/>
          <w:sz w:val="24"/>
          <w:szCs w:val="24"/>
        </w:rPr>
        <w:t>venereal</w:t>
      </w:r>
      <w:r w:rsidRPr="00007C2D">
        <w:rPr>
          <w:rFonts w:cstheme="minorHAnsi"/>
          <w:sz w:val="24"/>
          <w:szCs w:val="24"/>
        </w:rPr>
        <w:t xml:space="preserve"> disease be must </w:t>
      </w:r>
      <w:proofErr w:type="gramStart"/>
      <w:r w:rsidRPr="00007C2D">
        <w:rPr>
          <w:rFonts w:cstheme="minorHAnsi"/>
          <w:sz w:val="24"/>
          <w:szCs w:val="24"/>
        </w:rPr>
        <w:t>no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enefit</w:t>
      </w:r>
      <w:proofErr w:type="gramEnd"/>
      <w:r w:rsidRPr="00007C2D">
        <w:rPr>
          <w:rFonts w:cstheme="minorHAnsi"/>
          <w:sz w:val="24"/>
          <w:szCs w:val="24"/>
        </w:rPr>
        <w:t xml:space="preserve"> from Ehrlich's salvarsan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He</w:t>
      </w:r>
      <w:r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ust not even tak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eps to find out whether 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s this ugly disease becaus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e would have to use the Wasserman reaction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If his tooth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ches it's just too bad; cocaine is out, being the work of a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Jew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yphoid must be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death of </w:t>
      </w:r>
      <w:proofErr w:type="gramStart"/>
      <w:r w:rsidRPr="00007C2D">
        <w:rPr>
          <w:rFonts w:cstheme="minorHAnsi"/>
          <w:sz w:val="24"/>
          <w:szCs w:val="24"/>
        </w:rPr>
        <w:t>him, because</w:t>
      </w:r>
      <w:proofErr w:type="gramEnd"/>
      <w:r w:rsidRPr="00007C2D">
        <w:rPr>
          <w:rFonts w:cstheme="minorHAnsi"/>
          <w:sz w:val="24"/>
          <w:szCs w:val="24"/>
        </w:rPr>
        <w:t xml:space="preserve"> the cu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4B5CF3" w:rsidRPr="00007C2D">
        <w:rPr>
          <w:rFonts w:cstheme="minorHAnsi"/>
          <w:sz w:val="24"/>
          <w:szCs w:val="24"/>
        </w:rPr>
        <w:t>w</w:t>
      </w:r>
      <w:r w:rsidRPr="00007C2D">
        <w:rPr>
          <w:rFonts w:cstheme="minorHAnsi"/>
          <w:sz w:val="24"/>
          <w:szCs w:val="24"/>
        </w:rPr>
        <w:t xml:space="preserve">as discovered </w:t>
      </w:r>
      <w:proofErr w:type="spellStart"/>
      <w:r w:rsidRPr="00007C2D">
        <w:rPr>
          <w:rFonts w:cstheme="minorHAnsi"/>
          <w:sz w:val="24"/>
          <w:szCs w:val="24"/>
        </w:rPr>
        <w:t>bv</w:t>
      </w:r>
      <w:proofErr w:type="spellEnd"/>
      <w:r w:rsidRPr="00007C2D">
        <w:rPr>
          <w:rFonts w:cstheme="minorHAnsi"/>
          <w:sz w:val="24"/>
          <w:szCs w:val="24"/>
        </w:rPr>
        <w:t xml:space="preserve"> Jew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Insul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is taboo, so </w:t>
      </w:r>
      <w:proofErr w:type="gramStart"/>
      <w:r w:rsidRPr="00007C2D">
        <w:rPr>
          <w:rFonts w:cstheme="minorHAnsi"/>
          <w:sz w:val="24"/>
          <w:szCs w:val="24"/>
        </w:rPr>
        <w:t>be must continue</w:t>
      </w:r>
      <w:proofErr w:type="gramEnd"/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suffer from diabete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 xml:space="preserve">He must put up with </w:t>
      </w:r>
      <w:proofErr w:type="gramStart"/>
      <w:r w:rsidRPr="00007C2D">
        <w:rPr>
          <w:rFonts w:cstheme="minorHAnsi"/>
          <w:sz w:val="24"/>
          <w:szCs w:val="24"/>
        </w:rPr>
        <w:t>convulsions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ecause</w:t>
      </w:r>
      <w:proofErr w:type="gramEnd"/>
      <w:r w:rsidRPr="00007C2D">
        <w:rPr>
          <w:rFonts w:cstheme="minorHAnsi"/>
          <w:sz w:val="24"/>
          <w:szCs w:val="24"/>
        </w:rPr>
        <w:t xml:space="preserve"> a Jew though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chloral-hydrate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If he ha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gone out of his mind, he must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stay mad, otherwise he woul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ve to benefit from the work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Freud."</w:t>
      </w:r>
    </w:p>
    <w:p w14:paraId="57110519" w14:textId="77777777" w:rsidR="004B5CF3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>All in all, the world do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t love us any the more for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he contributions we hav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 xml:space="preserve">made towards its welfare, and 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hatred of us erupts from the hearts of those who have benefit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most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The work of Julius</w:t>
      </w:r>
      <w:r w:rsidR="006F246D" w:rsidRPr="00007C2D">
        <w:rPr>
          <w:rFonts w:cstheme="minorHAnsi"/>
          <w:sz w:val="24"/>
          <w:szCs w:val="24"/>
        </w:rPr>
        <w:t xml:space="preserve">  </w:t>
      </w:r>
      <w:r w:rsidRPr="00007C2D">
        <w:rPr>
          <w:rFonts w:cstheme="minorHAnsi"/>
          <w:sz w:val="24"/>
          <w:szCs w:val="24"/>
        </w:rPr>
        <w:t>Rosenwald for the ameliorat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the American Negroes'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lot was enormous, amounting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to millions of dollar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built them Y.M.C.A.s, hundred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of rural school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Pr="00007C2D">
        <w:rPr>
          <w:rFonts w:cstheme="minorHAnsi"/>
          <w:sz w:val="24"/>
          <w:szCs w:val="24"/>
        </w:rPr>
        <w:t>An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now some of the bitterest antisemite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sz w:val="24"/>
          <w:szCs w:val="24"/>
        </w:rPr>
        <w:t>are Negroes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12396D5A" w14:textId="77777777" w:rsidR="004B5CF3" w:rsidRPr="00007C2D" w:rsidRDefault="004B5CF3" w:rsidP="006F246D">
      <w:pPr>
        <w:jc w:val="both"/>
        <w:rPr>
          <w:rFonts w:cstheme="minorHAnsi"/>
          <w:sz w:val="24"/>
          <w:szCs w:val="24"/>
        </w:rPr>
      </w:pPr>
    </w:p>
    <w:p w14:paraId="6C13CDCE" w14:textId="77777777" w:rsidR="004B5CF3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CANNOT BE REPAID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</w:p>
    <w:p w14:paraId="5CF7EB9A" w14:textId="77777777" w:rsidR="004B5CF3" w:rsidRPr="00007C2D" w:rsidRDefault="004B5CF3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 xml:space="preserve">It </w:t>
      </w:r>
      <w:r w:rsidR="007003C4" w:rsidRPr="00007C2D">
        <w:rPr>
          <w:rFonts w:cstheme="minorHAnsi"/>
          <w:sz w:val="24"/>
          <w:szCs w:val="24"/>
        </w:rPr>
        <w:t>would seem that the mo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we did for the world the les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y liked u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Indeed, the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made it often enough crystal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clear that there is no room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for us in their midst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Yet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world does owe us a debt, a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very real debt, one that ca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never adequately be repaid: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 years of slavery and servitude,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he years of repressio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and persecution, the countless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multitudes of lives and worldl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possessions of which they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have deprived us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If we wer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to present a bill for all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losses and suffering, all th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pogroms and martyrdoms to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which the world has subjected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 xml:space="preserve">our </w:t>
      </w:r>
      <w:r w:rsidR="007003C4" w:rsidRPr="00007C2D">
        <w:rPr>
          <w:rFonts w:cstheme="minorHAnsi"/>
          <w:sz w:val="24"/>
          <w:szCs w:val="24"/>
        </w:rPr>
        <w:lastRenderedPageBreak/>
        <w:t>people, the sum tot~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would be super-astronomical</w:t>
      </w:r>
      <w:r w:rsidR="002652CA" w:rsidRPr="00007C2D">
        <w:rPr>
          <w:rFonts w:cstheme="minorHAnsi"/>
          <w:sz w:val="24"/>
          <w:szCs w:val="24"/>
        </w:rPr>
        <w:t xml:space="preserve">.   </w:t>
      </w:r>
      <w:r w:rsidR="007003C4" w:rsidRPr="00007C2D">
        <w:rPr>
          <w:rFonts w:cstheme="minorHAnsi"/>
          <w:sz w:val="24"/>
          <w:szCs w:val="24"/>
        </w:rPr>
        <w:t>It would be an account no</w:t>
      </w:r>
      <w:r w:rsidRPr="00007C2D">
        <w:rPr>
          <w:rFonts w:cstheme="minorHAnsi"/>
          <w:sz w:val="24"/>
          <w:szCs w:val="24"/>
        </w:rPr>
        <w:t>-</w:t>
      </w:r>
      <w:r w:rsidR="007003C4" w:rsidRPr="00007C2D">
        <w:rPr>
          <w:rFonts w:cstheme="minorHAnsi"/>
          <w:sz w:val="24"/>
          <w:szCs w:val="24"/>
        </w:rPr>
        <w:t>one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="007003C4" w:rsidRPr="00007C2D">
        <w:rPr>
          <w:rFonts w:cstheme="minorHAnsi"/>
          <w:sz w:val="24"/>
          <w:szCs w:val="24"/>
        </w:rPr>
        <w:t>could ever repay</w:t>
      </w:r>
      <w:r w:rsidR="002652CA" w:rsidRPr="00007C2D">
        <w:rPr>
          <w:rFonts w:cstheme="minorHAnsi"/>
          <w:sz w:val="24"/>
          <w:szCs w:val="24"/>
        </w:rPr>
        <w:t xml:space="preserve">.   </w:t>
      </w:r>
    </w:p>
    <w:p w14:paraId="09C154E7" w14:textId="77777777" w:rsidR="004B5CF3" w:rsidRPr="00007C2D" w:rsidRDefault="007003C4" w:rsidP="006F246D">
      <w:pPr>
        <w:jc w:val="both"/>
        <w:rPr>
          <w:rFonts w:cstheme="minorHAnsi"/>
          <w:b/>
          <w:bCs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Our answer has come in our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own day in the form of th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greatest contribution of all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times, a contribution that will,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in G-d's good time, prove to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 xml:space="preserve">be the </w:t>
      </w:r>
      <w:r w:rsidR="004B5CF3" w:rsidRPr="00007C2D">
        <w:rPr>
          <w:rFonts w:cstheme="minorHAnsi"/>
          <w:b/>
          <w:bCs/>
          <w:sz w:val="24"/>
          <w:szCs w:val="24"/>
        </w:rPr>
        <w:t>final</w:t>
      </w:r>
      <w:r w:rsidRPr="00007C2D">
        <w:rPr>
          <w:rFonts w:cstheme="minorHAnsi"/>
          <w:b/>
          <w:bCs/>
          <w:sz w:val="24"/>
          <w:szCs w:val="24"/>
        </w:rPr>
        <w:t xml:space="preserve"> solution to our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relationship with the world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round us: The establishment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of the State of Israel, whos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twenty-second anniversary w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re now celebrating</w:t>
      </w:r>
      <w:r w:rsidR="002652CA" w:rsidRPr="00007C2D">
        <w:rPr>
          <w:rFonts w:cstheme="minorHAnsi"/>
          <w:b/>
          <w:bCs/>
          <w:sz w:val="24"/>
          <w:szCs w:val="24"/>
        </w:rPr>
        <w:t xml:space="preserve">.  </w:t>
      </w:r>
    </w:p>
    <w:p w14:paraId="2BB7BE2A" w14:textId="1844504B" w:rsidR="00C56B48" w:rsidRPr="00007C2D" w:rsidRDefault="007003C4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b/>
          <w:bCs/>
          <w:sz w:val="24"/>
          <w:szCs w:val="24"/>
        </w:rPr>
        <w:t>The world may not owe us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 living but, surely, they do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owe us the right to live! Let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the world create conditions in</w:t>
      </w:r>
      <w:r w:rsidR="006F246D"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which we can live in</w:t>
      </w:r>
      <w:r w:rsidRPr="00007C2D">
        <w:rPr>
          <w:rFonts w:cstheme="minorHAnsi"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quietud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and in peace and develop our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capacities and our aptitudes to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full bloom for the benefit of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ourselves and of the whole</w:t>
      </w:r>
      <w:r w:rsidR="006F246D" w:rsidRPr="00007C2D">
        <w:rPr>
          <w:rFonts w:cstheme="minorHAnsi"/>
          <w:b/>
          <w:bCs/>
          <w:sz w:val="24"/>
          <w:szCs w:val="24"/>
        </w:rPr>
        <w:t xml:space="preserve"> </w:t>
      </w:r>
      <w:r w:rsidRPr="00007C2D">
        <w:rPr>
          <w:rFonts w:cstheme="minorHAnsi"/>
          <w:b/>
          <w:bCs/>
          <w:sz w:val="24"/>
          <w:szCs w:val="24"/>
        </w:rPr>
        <w:t>united world.</w:t>
      </w:r>
      <w:r w:rsidR="006F246D" w:rsidRPr="00007C2D">
        <w:rPr>
          <w:rFonts w:cstheme="minorHAnsi"/>
          <w:sz w:val="24"/>
          <w:szCs w:val="24"/>
        </w:rPr>
        <w:t xml:space="preserve"> </w:t>
      </w:r>
    </w:p>
    <w:p w14:paraId="0FC91628" w14:textId="3063A5E5" w:rsidR="00C44CDF" w:rsidRPr="00007C2D" w:rsidRDefault="00C44CDF" w:rsidP="006F246D">
      <w:pPr>
        <w:jc w:val="both"/>
        <w:rPr>
          <w:rFonts w:cstheme="minorHAnsi"/>
          <w:sz w:val="24"/>
          <w:szCs w:val="24"/>
        </w:rPr>
      </w:pPr>
    </w:p>
    <w:p w14:paraId="79DFFFDB" w14:textId="481807F1" w:rsidR="00C44CDF" w:rsidRPr="00007C2D" w:rsidRDefault="00C44CDF" w:rsidP="006F246D">
      <w:pPr>
        <w:jc w:val="both"/>
        <w:rPr>
          <w:rFonts w:cstheme="minorHAnsi"/>
          <w:sz w:val="24"/>
          <w:szCs w:val="24"/>
        </w:rPr>
      </w:pPr>
      <w:r w:rsidRPr="00007C2D">
        <w:rPr>
          <w:rFonts w:cstheme="minorHAnsi"/>
          <w:sz w:val="24"/>
          <w:szCs w:val="24"/>
        </w:rPr>
        <w:t xml:space="preserve">South African Jewish Observer – Yom </w:t>
      </w:r>
      <w:proofErr w:type="spellStart"/>
      <w:r w:rsidRPr="00007C2D">
        <w:rPr>
          <w:rFonts w:cstheme="minorHAnsi"/>
          <w:sz w:val="24"/>
          <w:szCs w:val="24"/>
        </w:rPr>
        <w:t>Ha’atzmaut</w:t>
      </w:r>
      <w:proofErr w:type="spellEnd"/>
      <w:r w:rsidR="008C58EA" w:rsidRPr="00007C2D">
        <w:rPr>
          <w:rFonts w:cstheme="minorHAnsi"/>
          <w:sz w:val="24"/>
          <w:szCs w:val="24"/>
        </w:rPr>
        <w:t>, Israel Independence Day 5730 – May 1970</w:t>
      </w:r>
    </w:p>
    <w:sectPr w:rsidR="00C44CDF" w:rsidRPr="00007C2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642FA" w14:textId="77777777" w:rsidR="00007C2D" w:rsidRDefault="00007C2D" w:rsidP="00007C2D">
      <w:pPr>
        <w:spacing w:after="0" w:line="240" w:lineRule="auto"/>
      </w:pPr>
      <w:r>
        <w:separator/>
      </w:r>
    </w:p>
  </w:endnote>
  <w:endnote w:type="continuationSeparator" w:id="0">
    <w:p w14:paraId="7771028A" w14:textId="77777777" w:rsidR="00007C2D" w:rsidRDefault="00007C2D" w:rsidP="00007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87908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593BAC" w14:textId="556AE7B0" w:rsidR="00007C2D" w:rsidRDefault="00007C2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2A7F8D" w14:textId="77777777" w:rsidR="00007C2D" w:rsidRDefault="00007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7F431" w14:textId="77777777" w:rsidR="00007C2D" w:rsidRDefault="00007C2D" w:rsidP="00007C2D">
      <w:pPr>
        <w:spacing w:after="0" w:line="240" w:lineRule="auto"/>
      </w:pPr>
      <w:r>
        <w:separator/>
      </w:r>
    </w:p>
  </w:footnote>
  <w:footnote w:type="continuationSeparator" w:id="0">
    <w:p w14:paraId="70733AF7" w14:textId="77777777" w:rsidR="00007C2D" w:rsidRDefault="00007C2D" w:rsidP="00007C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Y0NjA3NbQwszBS0lEKTi0uzszPAykwrAUAIeZSaCwAAAA="/>
  </w:docVars>
  <w:rsids>
    <w:rsidRoot w:val="00E8508C"/>
    <w:rsid w:val="00007C2D"/>
    <w:rsid w:val="002652CA"/>
    <w:rsid w:val="004B5CF3"/>
    <w:rsid w:val="006F246D"/>
    <w:rsid w:val="007003C4"/>
    <w:rsid w:val="008B47F8"/>
    <w:rsid w:val="008C58EA"/>
    <w:rsid w:val="00A81885"/>
    <w:rsid w:val="00C44CDF"/>
    <w:rsid w:val="00C56B48"/>
    <w:rsid w:val="00E8508C"/>
    <w:rsid w:val="00EF0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BB53E"/>
  <w15:chartTrackingRefBased/>
  <w15:docId w15:val="{D19F557F-9389-4D20-88F9-5F0DAC052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7C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C2D"/>
  </w:style>
  <w:style w:type="paragraph" w:styleId="Footer">
    <w:name w:val="footer"/>
    <w:basedOn w:val="Normal"/>
    <w:link w:val="FooterChar"/>
    <w:uiPriority w:val="99"/>
    <w:unhideWhenUsed/>
    <w:rsid w:val="00007C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C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905</Words>
  <Characters>1086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Granat</dc:creator>
  <cp:keywords/>
  <dc:description/>
  <cp:lastModifiedBy>Moshe Freedman</cp:lastModifiedBy>
  <cp:revision>5</cp:revision>
  <dcterms:created xsi:type="dcterms:W3CDTF">2021-01-04T11:44:00Z</dcterms:created>
  <dcterms:modified xsi:type="dcterms:W3CDTF">2023-06-07T17:58:00Z</dcterms:modified>
</cp:coreProperties>
</file>